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55B37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1. There is a student class, including the student's name, grades, and requirements:</w:t>
      </w:r>
    </w:p>
    <w:p w14:paraId="0BC95115" w14:textId="3BE085DB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 xml:space="preserve">(1) Design a friend function </w:t>
      </w:r>
      <w:proofErr w:type="gramStart"/>
      <w:r w:rsidR="004E5E85">
        <w:rPr>
          <w:rFonts w:ascii="Times New Roman" w:hAnsi="Times New Roman" w:cs="Times New Roman" w:hint="eastAsia"/>
        </w:rPr>
        <w:t>c</w:t>
      </w:r>
      <w:r w:rsidRPr="00171AAA">
        <w:rPr>
          <w:rFonts w:ascii="Times New Roman" w:hAnsi="Times New Roman" w:cs="Times New Roman"/>
        </w:rPr>
        <w:t>ompare(</w:t>
      </w:r>
      <w:proofErr w:type="gramEnd"/>
      <w:r w:rsidRPr="00171AAA">
        <w:rPr>
          <w:rFonts w:ascii="Times New Roman" w:hAnsi="Times New Roman" w:cs="Times New Roman"/>
        </w:rPr>
        <w:t>) to compare the performance of two students.</w:t>
      </w:r>
    </w:p>
    <w:p w14:paraId="45384F19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 xml:space="preserve">(2) Define an object array in the </w:t>
      </w:r>
      <w:proofErr w:type="gramStart"/>
      <w:r w:rsidRPr="00171AAA">
        <w:rPr>
          <w:rFonts w:ascii="Times New Roman" w:hAnsi="Times New Roman" w:cs="Times New Roman"/>
        </w:rPr>
        <w:t>main(</w:t>
      </w:r>
      <w:proofErr w:type="gramEnd"/>
      <w:r w:rsidRPr="00171AAA">
        <w:rPr>
          <w:rFonts w:ascii="Times New Roman" w:hAnsi="Times New Roman" w:cs="Times New Roman"/>
        </w:rPr>
        <w:t>) function to store the input student data, and find the student with the highest score and the lowest score.</w:t>
      </w:r>
    </w:p>
    <w:p w14:paraId="1C3F3BF7" w14:textId="0D3F1A02" w:rsidR="00171AAA" w:rsidRDefault="00171AAA" w:rsidP="00171AAA">
      <w:pPr>
        <w:rPr>
          <w:rFonts w:ascii="Times New Roman" w:hAnsi="Times New Roman" w:cs="Times New Roman"/>
        </w:rPr>
      </w:pPr>
    </w:p>
    <w:p w14:paraId="5C2344BC" w14:textId="64CF15AD" w:rsidR="002B1AB0" w:rsidRPr="002B1AB0" w:rsidRDefault="002B1AB0" w:rsidP="00171AAA">
      <w:pPr>
        <w:rPr>
          <w:rFonts w:ascii="Times New Roman" w:hAnsi="Times New Roman" w:cs="Times New Roman"/>
          <w:b/>
          <w:bCs/>
        </w:rPr>
      </w:pPr>
      <w:r w:rsidRPr="002B1AB0">
        <w:rPr>
          <w:rFonts w:ascii="Times New Roman" w:hAnsi="Times New Roman" w:cs="Times New Roman" w:hint="eastAsia"/>
          <w:b/>
          <w:bCs/>
        </w:rPr>
        <w:t>（</w:t>
      </w:r>
      <w:r w:rsidRPr="002B1AB0">
        <w:rPr>
          <w:rFonts w:ascii="Times New Roman" w:hAnsi="Times New Roman" w:cs="Times New Roman" w:hint="eastAsia"/>
          <w:b/>
          <w:bCs/>
        </w:rPr>
        <w:t>Optional</w:t>
      </w:r>
      <w:r w:rsidRPr="002B1AB0">
        <w:rPr>
          <w:rFonts w:ascii="Times New Roman" w:hAnsi="Times New Roman" w:cs="Times New Roman" w:hint="eastAsia"/>
          <w:b/>
          <w:bCs/>
        </w:rPr>
        <w:t>）</w:t>
      </w:r>
    </w:p>
    <w:p w14:paraId="40EC29F4" w14:textId="2A1BE165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 xml:space="preserve">2. Design the circle class, and use the circle class as the base class to derive the </w:t>
      </w:r>
      <w:r w:rsidR="004E5E85" w:rsidRPr="004E5E85">
        <w:rPr>
          <w:rFonts w:ascii="Times New Roman" w:hAnsi="Times New Roman" w:cs="Times New Roman"/>
        </w:rPr>
        <w:t>cylinder</w:t>
      </w:r>
      <w:r w:rsidR="004E5E85">
        <w:rPr>
          <w:rFonts w:ascii="Times New Roman" w:hAnsi="Times New Roman" w:cs="Times New Roman"/>
        </w:rPr>
        <w:t xml:space="preserve"> </w:t>
      </w:r>
      <w:r w:rsidRPr="00171AAA">
        <w:rPr>
          <w:rFonts w:ascii="Times New Roman" w:hAnsi="Times New Roman" w:cs="Times New Roman"/>
        </w:rPr>
        <w:t>class, cone class</w:t>
      </w:r>
      <w:r w:rsidR="008226D1">
        <w:rPr>
          <w:rFonts w:ascii="Times New Roman" w:hAnsi="Times New Roman" w:cs="Times New Roman"/>
        </w:rPr>
        <w:t>,</w:t>
      </w:r>
      <w:r w:rsidRPr="00171AAA">
        <w:rPr>
          <w:rFonts w:ascii="Times New Roman" w:hAnsi="Times New Roman" w:cs="Times New Roman"/>
        </w:rPr>
        <w:t xml:space="preserve"> and sphere class (find the area and volume respectively)</w:t>
      </w:r>
    </w:p>
    <w:p w14:paraId="3F124A76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Requirement:</w:t>
      </w:r>
    </w:p>
    <w:p w14:paraId="3BBF5C05" w14:textId="23109E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Determine all types of data members and function members by yourself, if you need object members, then design</w:t>
      </w:r>
      <w:r w:rsidR="008226D1">
        <w:rPr>
          <w:rFonts w:ascii="Times New Roman" w:hAnsi="Times New Roman" w:cs="Times New Roman"/>
        </w:rPr>
        <w:t xml:space="preserve"> </w:t>
      </w:r>
      <w:r w:rsidRPr="00171AAA">
        <w:rPr>
          <w:rFonts w:ascii="Times New Roman" w:hAnsi="Times New Roman" w:cs="Times New Roman"/>
        </w:rPr>
        <w:t>related classes by yourself;</w:t>
      </w:r>
    </w:p>
    <w:p w14:paraId="373A0CC6" w14:textId="4F9C0855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In the process of designing programs, as many important concepts as class inheritance and polymorphism are involved, such as virtual functions, pure virtual functions, abstract base classes, etc.</w:t>
      </w:r>
      <w:r w:rsidR="004E5E85">
        <w:rPr>
          <w:rFonts w:ascii="Times New Roman" w:hAnsi="Times New Roman" w:cs="Times New Roman"/>
        </w:rPr>
        <w:t xml:space="preserve"> </w:t>
      </w:r>
      <w:r w:rsidRPr="00171AAA">
        <w:rPr>
          <w:rFonts w:ascii="Times New Roman" w:hAnsi="Times New Roman" w:cs="Times New Roman"/>
        </w:rPr>
        <w:t>Finally output the area, volume, radius, height, etc. of circle, cylinder, cone</w:t>
      </w:r>
      <w:r w:rsidR="008226D1">
        <w:rPr>
          <w:rFonts w:ascii="Times New Roman" w:hAnsi="Times New Roman" w:cs="Times New Roman"/>
        </w:rPr>
        <w:t>,</w:t>
      </w:r>
      <w:r w:rsidRPr="00171AAA">
        <w:rPr>
          <w:rFonts w:ascii="Times New Roman" w:hAnsi="Times New Roman" w:cs="Times New Roman"/>
        </w:rPr>
        <w:t xml:space="preserve"> and sphere.</w:t>
      </w:r>
    </w:p>
    <w:p w14:paraId="4908E36B" w14:textId="084DC219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 xml:space="preserve">Tip: Build abstract base classes Area and Volume and write pure virtual functions </w:t>
      </w:r>
      <w:proofErr w:type="spellStart"/>
      <w:r w:rsidR="008226D1">
        <w:rPr>
          <w:rFonts w:ascii="Times New Roman" w:hAnsi="Times New Roman" w:cs="Times New Roman" w:hint="eastAsia"/>
        </w:rPr>
        <w:t>g</w:t>
      </w:r>
      <w:r w:rsidRPr="00171AAA">
        <w:rPr>
          <w:rFonts w:ascii="Times New Roman" w:hAnsi="Times New Roman" w:cs="Times New Roman"/>
        </w:rPr>
        <w:t>etArea</w:t>
      </w:r>
      <w:proofErr w:type="spellEnd"/>
      <w:r w:rsidRPr="00171AAA">
        <w:rPr>
          <w:rFonts w:ascii="Times New Roman" w:hAnsi="Times New Roman" w:cs="Times New Roman"/>
        </w:rPr>
        <w:t xml:space="preserve"> and </w:t>
      </w:r>
      <w:proofErr w:type="spellStart"/>
      <w:r w:rsidR="008226D1">
        <w:rPr>
          <w:rFonts w:ascii="Times New Roman" w:hAnsi="Times New Roman" w:cs="Times New Roman"/>
        </w:rPr>
        <w:t>g</w:t>
      </w:r>
      <w:r w:rsidRPr="00171AAA">
        <w:rPr>
          <w:rFonts w:ascii="Times New Roman" w:hAnsi="Times New Roman" w:cs="Times New Roman"/>
        </w:rPr>
        <w:t>etVolume</w:t>
      </w:r>
      <w:proofErr w:type="spellEnd"/>
      <w:r w:rsidR="008226D1">
        <w:rPr>
          <w:rFonts w:ascii="Times New Roman" w:hAnsi="Times New Roman" w:cs="Times New Roman"/>
        </w:rPr>
        <w:t>.</w:t>
      </w:r>
    </w:p>
    <w:p w14:paraId="75095164" w14:textId="77777777" w:rsidR="00171AAA" w:rsidRPr="00171AAA" w:rsidRDefault="00171AAA" w:rsidP="00171AAA">
      <w:pPr>
        <w:rPr>
          <w:rFonts w:ascii="Times New Roman" w:hAnsi="Times New Roman" w:cs="Times New Roman"/>
        </w:rPr>
      </w:pPr>
    </w:p>
    <w:p w14:paraId="01845B26" w14:textId="77777777" w:rsidR="00171AAA" w:rsidRPr="00171AAA" w:rsidRDefault="00171AAA" w:rsidP="00260E5D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3. Define an abstract class Shape, including a pure virtual function perimeter, whose function is to calculate the perimeter of the graph. There are three classes derived from Shape:</w:t>
      </w:r>
    </w:p>
    <w:p w14:paraId="4DA970FC" w14:textId="77777777" w:rsidR="00171AAA" w:rsidRPr="00171AAA" w:rsidRDefault="00171AAA" w:rsidP="00260E5D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(1) Triangle, the data member includes the length of three sides (a, b, c);</w:t>
      </w:r>
    </w:p>
    <w:p w14:paraId="78604584" w14:textId="77777777" w:rsidR="00171AAA" w:rsidRPr="00171AAA" w:rsidRDefault="00171AAA" w:rsidP="00260E5D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(2) Rectangle (rectangle), data members include width (width) and height (height);</w:t>
      </w:r>
    </w:p>
    <w:p w14:paraId="2057D9AF" w14:textId="2FF87B33" w:rsidR="00171AAA" w:rsidRPr="00171AAA" w:rsidRDefault="00171AAA" w:rsidP="00260E5D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 xml:space="preserve">(3) Circle, the data member is </w:t>
      </w:r>
      <w:r w:rsidR="008226D1">
        <w:rPr>
          <w:rFonts w:ascii="Times New Roman" w:hAnsi="Times New Roman" w:cs="Times New Roman"/>
        </w:rPr>
        <w:t xml:space="preserve">a </w:t>
      </w:r>
      <w:r w:rsidRPr="00171AAA">
        <w:rPr>
          <w:rFonts w:ascii="Times New Roman" w:hAnsi="Times New Roman" w:cs="Times New Roman"/>
        </w:rPr>
        <w:t>radius.</w:t>
      </w:r>
    </w:p>
    <w:p w14:paraId="6546C472" w14:textId="6A9B1097" w:rsidR="00171AAA" w:rsidRPr="00171AAA" w:rsidRDefault="00171AAA" w:rsidP="00260E5D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Reasonably use polymorphism to realize the perimeter function to calculate the perimeter of triangles, rectangles</w:t>
      </w:r>
      <w:r w:rsidR="008226D1">
        <w:rPr>
          <w:rFonts w:ascii="Times New Roman" w:hAnsi="Times New Roman" w:cs="Times New Roman"/>
        </w:rPr>
        <w:t>,</w:t>
      </w:r>
      <w:r w:rsidRPr="00171AAA">
        <w:rPr>
          <w:rFonts w:ascii="Times New Roman" w:hAnsi="Times New Roman" w:cs="Times New Roman"/>
        </w:rPr>
        <w:t xml:space="preserve"> and circles.</w:t>
      </w:r>
    </w:p>
    <w:p w14:paraId="66EB3A41" w14:textId="77777777" w:rsidR="00171AAA" w:rsidRPr="00171AAA" w:rsidRDefault="00171AAA" w:rsidP="00171AAA">
      <w:pPr>
        <w:rPr>
          <w:rFonts w:ascii="Times New Roman" w:hAnsi="Times New Roman" w:cs="Times New Roman"/>
        </w:rPr>
      </w:pPr>
    </w:p>
    <w:p w14:paraId="6926BE94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4. Define the Person class. The Teacher class and the Cadre class are derived from Person. Requirements are as follows:</w:t>
      </w:r>
    </w:p>
    <w:p w14:paraId="0E6A3459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(1) Data members:</w:t>
      </w:r>
    </w:p>
    <w:p w14:paraId="1B66E21F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1. The data members included in the Person class include name, age, and gender.</w:t>
      </w:r>
    </w:p>
    <w:p w14:paraId="54FD840C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2. Include data members in the Teacher class: position.</w:t>
      </w:r>
    </w:p>
    <w:p w14:paraId="1CBF9076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3. Include data members in the Cadre class: work, salary.</w:t>
      </w:r>
    </w:p>
    <w:p w14:paraId="7C15B902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(2) Member function:</w:t>
      </w:r>
    </w:p>
    <w:p w14:paraId="68678021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1. Define member functions in the class body (including construction and destructor functions according to the actual situation)</w:t>
      </w:r>
    </w:p>
    <w:p w14:paraId="65AB5C4F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2. Each class has a display information function (Show)</w:t>
      </w:r>
    </w:p>
    <w:p w14:paraId="7A01393C" w14:textId="28762D17" w:rsidR="00171AAA" w:rsidRDefault="00171AAA" w:rsidP="00171AAA">
      <w:pPr>
        <w:rPr>
          <w:rFonts w:ascii="Times New Roman" w:hAnsi="Times New Roman" w:cs="Times New Roman"/>
        </w:rPr>
      </w:pPr>
    </w:p>
    <w:p w14:paraId="1BFD9A46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>5. Define a base class Animal, which contains two private data members, one is the name of the animal (for example, "Fido" or "Yogi"), and the other is the weight of the animal.</w:t>
      </w:r>
    </w:p>
    <w:p w14:paraId="6B14436C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 xml:space="preserve">This class also contains a public member function </w:t>
      </w:r>
      <w:proofErr w:type="gramStart"/>
      <w:r w:rsidRPr="00171AAA">
        <w:rPr>
          <w:rFonts w:ascii="Times New Roman" w:hAnsi="Times New Roman" w:cs="Times New Roman"/>
        </w:rPr>
        <w:t>who(</w:t>
      </w:r>
      <w:proofErr w:type="gramEnd"/>
      <w:r w:rsidRPr="00171AAA">
        <w:rPr>
          <w:rFonts w:ascii="Times New Roman" w:hAnsi="Times New Roman" w:cs="Times New Roman"/>
        </w:rPr>
        <w:t>), which can display the animal's name and weight. Using Animal as a public base class, derive two classes Lion and Aardvark.</w:t>
      </w:r>
    </w:p>
    <w:p w14:paraId="036B77D4" w14:textId="77777777" w:rsidR="00171AAA" w:rsidRPr="00171AAA" w:rsidRDefault="00171AAA" w:rsidP="00171AAA">
      <w:pPr>
        <w:rPr>
          <w:rFonts w:ascii="Times New Roman" w:hAnsi="Times New Roman" w:cs="Times New Roman"/>
        </w:rPr>
      </w:pPr>
      <w:r w:rsidRPr="00171AAA">
        <w:rPr>
          <w:rFonts w:ascii="Times New Roman" w:hAnsi="Times New Roman" w:cs="Times New Roman"/>
        </w:rPr>
        <w:t xml:space="preserve">Write a </w:t>
      </w:r>
      <w:proofErr w:type="gramStart"/>
      <w:r w:rsidRPr="00171AAA">
        <w:rPr>
          <w:rFonts w:ascii="Times New Roman" w:hAnsi="Times New Roman" w:cs="Times New Roman"/>
        </w:rPr>
        <w:t>main(</w:t>
      </w:r>
      <w:proofErr w:type="gramEnd"/>
      <w:r w:rsidRPr="00171AAA">
        <w:rPr>
          <w:rFonts w:ascii="Times New Roman" w:hAnsi="Times New Roman" w:cs="Times New Roman"/>
        </w:rPr>
        <w:t xml:space="preserve">) function to create Lion and Aardvark objects ("Leo", 400 points; "Algernon", 50 points). Calling the </w:t>
      </w:r>
      <w:proofErr w:type="gramStart"/>
      <w:r w:rsidRPr="00171AAA">
        <w:rPr>
          <w:rFonts w:ascii="Times New Roman" w:hAnsi="Times New Roman" w:cs="Times New Roman"/>
        </w:rPr>
        <w:t>who(</w:t>
      </w:r>
      <w:proofErr w:type="gramEnd"/>
      <w:r w:rsidRPr="00171AAA">
        <w:rPr>
          <w:rFonts w:ascii="Times New Roman" w:hAnsi="Times New Roman" w:cs="Times New Roman"/>
        </w:rPr>
        <w:t>) member for the derived class object indicates that the who() member is inherited in the two derived classes.</w:t>
      </w:r>
    </w:p>
    <w:p w14:paraId="53BBB5F3" w14:textId="77777777" w:rsidR="00171AAA" w:rsidRPr="00171AAA" w:rsidRDefault="00171AAA" w:rsidP="00171AAA">
      <w:pPr>
        <w:rPr>
          <w:rFonts w:ascii="Times New Roman" w:hAnsi="Times New Roman" w:cs="Times New Roman"/>
        </w:rPr>
      </w:pPr>
    </w:p>
    <w:sectPr w:rsidR="00171AAA" w:rsidRPr="00171A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4B021" w14:textId="77777777" w:rsidR="00E866BB" w:rsidRDefault="00E866BB" w:rsidP="00981F91">
      <w:r>
        <w:separator/>
      </w:r>
    </w:p>
  </w:endnote>
  <w:endnote w:type="continuationSeparator" w:id="0">
    <w:p w14:paraId="20638A04" w14:textId="77777777" w:rsidR="00E866BB" w:rsidRDefault="00E866BB" w:rsidP="00981F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F82527" w14:textId="77777777" w:rsidR="00E866BB" w:rsidRDefault="00E866BB" w:rsidP="00981F91">
      <w:r>
        <w:separator/>
      </w:r>
    </w:p>
  </w:footnote>
  <w:footnote w:type="continuationSeparator" w:id="0">
    <w:p w14:paraId="289A87B1" w14:textId="77777777" w:rsidR="00E866BB" w:rsidRDefault="00E866BB" w:rsidP="00981F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0057D2"/>
    <w:multiLevelType w:val="hybridMultilevel"/>
    <w:tmpl w:val="47002E60"/>
    <w:lvl w:ilvl="0" w:tplc="70723E2A">
      <w:start w:val="2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B2D588E"/>
    <w:multiLevelType w:val="hybridMultilevel"/>
    <w:tmpl w:val="F61654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FA60E64"/>
    <w:multiLevelType w:val="hybridMultilevel"/>
    <w:tmpl w:val="745AFBBE"/>
    <w:lvl w:ilvl="0" w:tplc="DBF280F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MDIzNrA0NTO2MDdW0lEKTi0uzszPAykwrwUAr0GfPSwAAAA="/>
  </w:docVars>
  <w:rsids>
    <w:rsidRoot w:val="00357657"/>
    <w:rsid w:val="000C722D"/>
    <w:rsid w:val="00171AAA"/>
    <w:rsid w:val="001A291F"/>
    <w:rsid w:val="00260E5D"/>
    <w:rsid w:val="002B1AB0"/>
    <w:rsid w:val="002E199E"/>
    <w:rsid w:val="00357657"/>
    <w:rsid w:val="004B7F17"/>
    <w:rsid w:val="004C0231"/>
    <w:rsid w:val="004E5E85"/>
    <w:rsid w:val="005322D4"/>
    <w:rsid w:val="006A359D"/>
    <w:rsid w:val="008226D1"/>
    <w:rsid w:val="00924239"/>
    <w:rsid w:val="00981F91"/>
    <w:rsid w:val="009D1CF1"/>
    <w:rsid w:val="00A40DBD"/>
    <w:rsid w:val="00C124A1"/>
    <w:rsid w:val="00D5048C"/>
    <w:rsid w:val="00E866BB"/>
    <w:rsid w:val="00EB2E6A"/>
    <w:rsid w:val="00ED7E6D"/>
    <w:rsid w:val="00F36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D82E1"/>
  <w15:chartTrackingRefBased/>
  <w15:docId w15:val="{51021F0C-21C7-4D6B-823F-9BB575096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1AA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1F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1F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1F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1F91"/>
    <w:rPr>
      <w:sz w:val="18"/>
      <w:szCs w:val="18"/>
    </w:rPr>
  </w:style>
  <w:style w:type="paragraph" w:styleId="a7">
    <w:name w:val="Normal (Web)"/>
    <w:basedOn w:val="a"/>
    <w:uiPriority w:val="99"/>
    <w:unhideWhenUsed/>
    <w:rsid w:val="00981F9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9D1CF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</TotalTime>
  <Pages>1</Pages>
  <Words>401</Words>
  <Characters>2286</Characters>
  <Application>Microsoft Office Word</Application>
  <DocSecurity>0</DocSecurity>
  <Lines>19</Lines>
  <Paragraphs>5</Paragraphs>
  <ScaleCrop>false</ScaleCrop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郑 jc</dc:creator>
  <cp:keywords/>
  <dc:description/>
  <cp:lastModifiedBy>庄 琦锋</cp:lastModifiedBy>
  <cp:revision>15</cp:revision>
  <dcterms:created xsi:type="dcterms:W3CDTF">2021-05-18T09:10:00Z</dcterms:created>
  <dcterms:modified xsi:type="dcterms:W3CDTF">2021-06-24T16:11:00Z</dcterms:modified>
</cp:coreProperties>
</file>